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r>
        <w:t xml:space="preserve"> </w:t>
      </w:r>
      <w:r>
        <w:t xml:space="preserve">in</w:t>
      </w:r>
      <w:r>
        <w:t xml:space="preserve"> </w:t>
      </w:r>
      <w:r>
        <w:t xml:space="preserve">Uganda</w:t>
      </w:r>
      <w:r>
        <w:t xml:space="preserve"> </w:t>
      </w:r>
      <w:r>
        <w:t xml:space="preserve">Kampala</w:t>
      </w:r>
    </w:p>
    <w:bookmarkStart w:id="25" w:name="cover-letter-from-mason"/>
    <w:p>
      <w:pPr>
        <w:pStyle w:val="Heading1"/>
      </w:pPr>
      <w:r>
        <w:t xml:space="preserve">Cover Letter from Mason</w:t>
      </w:r>
    </w:p>
    <w:p>
      <w:pPr>
        <w:pStyle w:val="FirstParagraph"/>
      </w:pPr>
      <w:r>
        <w:rPr>
          <w:bCs/>
          <w:b/>
        </w:rPr>
        <w:t xml:space="preserve">Date:</w:t>
      </w:r>
      <w:r>
        <w:t xml:space="preserve"> </w:t>
      </w:r>
      <w:r>
        <w:t xml:space="preserve">[Insert Date]</w:t>
      </w:r>
    </w:p>
    <w:p>
      <w:pPr>
        <w:pStyle w:val="BodyText"/>
      </w:pPr>
      <w:r>
        <w:t xml:space="preserve">To the Hiring Team at [Company Name],</w:t>
      </w:r>
      <w:r>
        <w:br/>
      </w:r>
      <w:r>
        <w:t xml:space="preserve">Uganda Kampala, Uganda</w:t>
      </w:r>
    </w:p>
    <w:p>
      <w:pPr>
        <w:pStyle w:val="BodyText"/>
      </w:pPr>
      <w:r>
        <w:t xml:space="preserve">Dear Hiring Committee,</w:t>
      </w:r>
    </w:p>
    <w:p>
      <w:pPr>
        <w:pStyle w:val="BodyText"/>
      </w:pPr>
      <w:r>
        <w:t xml:space="preserve">I am writing to express my enthusiastic interest in the [Position Title] opportunity at your esteemed organization in Uganda Kampala. As a dedicated professional with a strong commitment to [relevant field, e.g., community development, construction, education], I am eager to contribute my skills and experiences to support your mission in this vibrant and culturally rich region. This cover letter outlines my qualifications and why I am particularly drawn to the unique opportunities available in Uganda Kampala.</w:t>
      </w:r>
    </w:p>
    <w:bookmarkStart w:id="20" w:name="X231fcbc5d8c87bd6fcdaced87a547c546b9c737"/>
    <w:p>
      <w:pPr>
        <w:pStyle w:val="Heading2"/>
      </w:pPr>
      <w:r>
        <w:t xml:space="preserve">About Mason: A Professional with a Global Perspective</w:t>
      </w:r>
    </w:p>
    <w:p>
      <w:pPr>
        <w:pStyle w:val="FirstParagraph"/>
      </w:pPr>
      <w:r>
        <w:t xml:space="preserve">My name is Mason, and I bring over [X years] of experience in [relevant industry or field]. Throughout my career, I have focused on [specific responsibilities or achievements], which aligns closely with the goals of your organization. What sets me apart is my ability to adapt to diverse environments while maintaining a strong work ethic and a passion for making a meaningful impact. Uganda Kampala, with its dynamic blend of tradition and modernity, represents an ideal setting for me to apply these strengths.</w:t>
      </w:r>
    </w:p>
    <w:p>
      <w:pPr>
        <w:pStyle w:val="BodyText"/>
      </w:pPr>
      <w:r>
        <w:t xml:space="preserve">Having worked in [previous location or projects], I have developed expertise in [specific skills, e.g., project management, community engagement, technical construction]. These experiences have equipped me to thrive in fast-paced environments like Uganda Kampala, where the demand for skilled professionals is growing. My work ethic and cultural sensitivity allow me to collaborate effectively with teams from varied backgrounds—a trait I believe is essential for success in this region.</w:t>
      </w:r>
    </w:p>
    <w:bookmarkEnd w:id="20"/>
    <w:bookmarkStart w:id="21" w:name="Xffa5694cab3738ece0ea6c936494eae332ff45c"/>
    <w:p>
      <w:pPr>
        <w:pStyle w:val="Heading2"/>
      </w:pPr>
      <w:r>
        <w:t xml:space="preserve">Why Uganda Kampala? A Commitment to Local Growth</w:t>
      </w:r>
    </w:p>
    <w:p>
      <w:pPr>
        <w:pStyle w:val="FirstParagraph"/>
      </w:pPr>
      <w:r>
        <w:t xml:space="preserve">Uganda Kampala has always held a special place in my professional journey. The city’s role as a hub for innovation, education, and cultural exchange resonates deeply with my values. I am particularly inspired by the opportunities to contribute to initiatives that empower local communities and drive sustainable development in this part of the world. My time spent researching the needs of Kampala’s population has reinforced my desire to work here, where I can combine my skills with a genuine understanding of the region’s challenges and aspirations.</w:t>
      </w:r>
    </w:p>
    <w:p>
      <w:pPr>
        <w:pStyle w:val="BodyText"/>
      </w:pPr>
      <w:r>
        <w:t xml:space="preserve">For instance, during my previous role at [Previous Company], I led a project focused on [specific project related to Uganda’s needs, e.g., infrastructure development, youth education]. This experience taught me the importance of tailoring solutions to local contexts—a principle I would carry forward in Uganda Kampala. The city’s unique blend of urban energy and rural connectivity makes it an ideal location to implement initiatives that bridge gaps and foster growth.</w:t>
      </w:r>
    </w:p>
    <w:bookmarkEnd w:id="21"/>
    <w:bookmarkStart w:id="22" w:name="Xf22faf3ccda525fb17479ad0a6e6b20fcb9fbfb"/>
    <w:p>
      <w:pPr>
        <w:pStyle w:val="Heading2"/>
      </w:pPr>
      <w:r>
        <w:t xml:space="preserve">How Mason Can Contribute to Your Organization</w:t>
      </w:r>
    </w:p>
    <w:p>
      <w:pPr>
        <w:pStyle w:val="FirstParagraph"/>
      </w:pPr>
      <w:r>
        <w:t xml:space="preserve">I am confident that my background in [specific field] will enable me to make immediate contributions to your team. For example, my experience in [specific skill or achievement] could directly support your organization’s objectives in [specific area of the job]. Additionally, my ability to work independently and collaboratively ensures that I can adapt to the dynamic nature of projects in Uganda Kampala.</w:t>
      </w:r>
    </w:p>
    <w:p>
      <w:pPr>
        <w:pStyle w:val="BodyText"/>
      </w:pPr>
      <w:r>
        <w:t xml:space="preserve">One of my key strengths is problem-solving. In a previous role, I successfully [describe a challenge you overcame and its impact]. This experience has prepared me to address complex issues in Uganda Kampala, where the ability to think critically and act decisively is crucial. I am also passionate about mentorship and community engagement, values that align with your organization’s mission to [specific mission or goal of the company].</w:t>
      </w:r>
    </w:p>
    <w:bookmarkEnd w:id="22"/>
    <w:bookmarkStart w:id="23" w:name="X37443c61fe426a8d30a37a246c171befa5a1e2a"/>
    <w:p>
      <w:pPr>
        <w:pStyle w:val="Heading2"/>
      </w:pPr>
      <w:r>
        <w:t xml:space="preserve">Understanding the Unique Landscape of Uganda Kampala</w:t>
      </w:r>
    </w:p>
    <w:p>
      <w:pPr>
        <w:pStyle w:val="FirstParagraph"/>
      </w:pPr>
      <w:r>
        <w:t xml:space="preserve">Uganda Kampala is not just a location; it is a vibrant ecosystem with its own set of opportunities and challenges. I have taken the time to understand the cultural, economic, and social dynamics of this region. For instance, I recognize that [specific local issue or opportunity in Kampala], which I believe presents a chance for professionals like myself to make a lasting impact. My ability to communicate effectively in [language if applicable] and my respect for local customs further enhance my readiness to work here.</w:t>
      </w:r>
    </w:p>
    <w:p>
      <w:pPr>
        <w:pStyle w:val="BodyText"/>
      </w:pPr>
      <w:r>
        <w:t xml:space="preserve">Moreover, Uganda Kampala’s growing demand for [specific industry or service] aligns with my expertise. I am particularly interested in contributing to projects that focus on [specific area of interest], as this is a sector where I see significant potential for growth and innovation. My goal is to support your organization in achieving its vision while also learning from the unique experiences available in this region.</w:t>
      </w:r>
    </w:p>
    <w:bookmarkEnd w:id="23"/>
    <w:bookmarkStart w:id="24" w:name="X52d0f8b6453622952157adc3a25d1088f9dca5a"/>
    <w:p>
      <w:pPr>
        <w:pStyle w:val="Heading2"/>
      </w:pPr>
      <w:r>
        <w:t xml:space="preserve">Conclusion: A Strong Alignment with Your Mission</w:t>
      </w:r>
    </w:p>
    <w:p>
      <w:pPr>
        <w:pStyle w:val="FirstParagraph"/>
      </w:pPr>
      <w:r>
        <w:t xml:space="preserve">In conclusion, I am eager to bring my skills, dedication, and passion for [relevant field] to your team in Uganda Kampala. As Mason, I am not only a candidate but a partner in progress who is committed to making a difference. My experiences have prepared me to excel in this role, and my enthusiasm for working in Uganda Kampala is unmatched.</w:t>
      </w:r>
    </w:p>
    <w:p>
      <w:pPr>
        <w:pStyle w:val="BodyText"/>
      </w:pPr>
      <w:r>
        <w:t xml:space="preserve">Thank you for considering my application. I would welcome the opportunity to discuss how my background and aspirations align with your organization’s goals. Please feel free to contact me at [phone number] or [email address] at your earliest convenience. I look forward to the possibility of contributing to your team in Uganda Kampala.</w:t>
      </w:r>
    </w:p>
    <w:p>
      <w:pPr>
        <w:pStyle w:val="BodyText"/>
      </w:pPr>
      <w:r>
        <w:t xml:space="preserve">Sincerely,</w:t>
      </w:r>
      <w:r>
        <w:br/>
      </w:r>
      <w:r>
        <w:t xml:space="preserve">Mason</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 in Uganda Kampala</dc:title>
  <dc:creator/>
  <cp:keywords/>
  <dcterms:created xsi:type="dcterms:W3CDTF">2026-07-23T03:57:38Z</dcterms:created>
  <dcterms:modified xsi:type="dcterms:W3CDTF">2026-07-23T03:57:38Z</dcterms:modified>
</cp:coreProperties>
</file>

<file path=docProps/custom.xml><?xml version="1.0" encoding="utf-8"?>
<Properties xmlns="http://schemas.openxmlformats.org/officeDocument/2006/custom-properties" xmlns:vt="http://schemas.openxmlformats.org/officeDocument/2006/docPropsVTypes"/>
</file>